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792A" w:rsidRDefault="00A8792A"/>
    <w:p w:rsidR="00A8792A" w:rsidRDefault="00A8792A"/>
    <w:p w:rsidR="00A8792A" w:rsidRDefault="00A8792A" w:rsidP="008310EA">
      <w:pPr>
        <w:pStyle w:val="ListParagraph"/>
        <w:numPr>
          <w:ilvl w:val="0"/>
          <w:numId w:val="2"/>
        </w:numPr>
      </w:pPr>
      <w:r>
        <w:t>Purpose: Build a state of art dashboard the enable leaders to take decision quickly. This dashboard reads the data from various data sources such as CSV, XL, XML and any RDBMS/</w:t>
      </w:r>
      <w:r w:rsidR="00B37E0C">
        <w:t xml:space="preserve">Document oriented DBS, and produce various charts that helps to view the project/portfolio view at a glance. </w:t>
      </w:r>
    </w:p>
    <w:p w:rsidR="00A8792A" w:rsidRDefault="00A8792A"/>
    <w:p w:rsidR="00B37E0C" w:rsidRDefault="008310EA" w:rsidP="008310EA">
      <w:pPr>
        <w:pStyle w:val="ListParagraph"/>
        <w:numPr>
          <w:ilvl w:val="0"/>
          <w:numId w:val="2"/>
        </w:numPr>
      </w:pPr>
      <w:r>
        <w:t>Inception:</w:t>
      </w:r>
      <w:r w:rsidR="00B37E0C">
        <w:t xml:space="preserve"> Discussion between Siva and </w:t>
      </w:r>
      <w:proofErr w:type="spellStart"/>
      <w:r w:rsidR="00B37E0C">
        <w:t>Shafi</w:t>
      </w:r>
      <w:proofErr w:type="spellEnd"/>
    </w:p>
    <w:p w:rsidR="00A8792A" w:rsidRDefault="00A8792A">
      <w:r w:rsidRPr="00A8792A">
        <w:rPr>
          <w:noProof/>
        </w:rPr>
        <w:drawing>
          <wp:inline distT="0" distB="0" distL="0" distR="0">
            <wp:extent cx="3800475" cy="3848100"/>
            <wp:effectExtent l="0" t="0" r="9525" b="0"/>
            <wp:docPr id="2" name="Picture 2" descr="C:\Users\Shafiulla.SM\Desktop\Dashboard\Discussion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hafiulla.SM\Desktop\Dashboard\Discussion1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8792A" w:rsidRDefault="00A8792A"/>
    <w:p w:rsidR="00B37E0C" w:rsidRDefault="00B37E0C"/>
    <w:p w:rsidR="00B37E0C" w:rsidRDefault="00B37E0C"/>
    <w:p w:rsidR="00B37E0C" w:rsidRDefault="00B37E0C"/>
    <w:p w:rsidR="00B37E0C" w:rsidRDefault="00B37E0C"/>
    <w:p w:rsidR="00B37E0C" w:rsidRDefault="00B37E0C"/>
    <w:p w:rsidR="00B37E0C" w:rsidRDefault="00B37E0C"/>
    <w:p w:rsidR="00B37E0C" w:rsidRDefault="00B37E0C"/>
    <w:p w:rsidR="00B37E0C" w:rsidRDefault="00B37E0C"/>
    <w:p w:rsidR="00B37E0C" w:rsidRDefault="00B37E0C"/>
    <w:p w:rsidR="008310EA" w:rsidRDefault="00A8792A" w:rsidP="008310EA">
      <w:pPr>
        <w:pStyle w:val="ListParagraph"/>
        <w:numPr>
          <w:ilvl w:val="0"/>
          <w:numId w:val="2"/>
        </w:numPr>
      </w:pPr>
      <w:r>
        <w:t>High level design</w:t>
      </w:r>
    </w:p>
    <w:p w:rsidR="00A8792A" w:rsidRDefault="00B37E0C" w:rsidP="008310EA">
      <w:pPr>
        <w:pStyle w:val="ListParagraph"/>
        <w:numPr>
          <w:ilvl w:val="1"/>
          <w:numId w:val="3"/>
        </w:numPr>
      </w:pPr>
      <w:r>
        <w:t xml:space="preserve">First design discussion between Murali and </w:t>
      </w:r>
      <w:proofErr w:type="spellStart"/>
      <w:r>
        <w:t>Shafi</w:t>
      </w:r>
      <w:proofErr w:type="spellEnd"/>
      <w:r>
        <w:t xml:space="preserve">. We will update the design as we evolve. </w:t>
      </w:r>
    </w:p>
    <w:p w:rsidR="00A8792A" w:rsidRDefault="00A8792A">
      <w:r w:rsidRPr="00A8792A">
        <w:rPr>
          <w:noProof/>
        </w:rPr>
        <w:drawing>
          <wp:inline distT="0" distB="0" distL="0" distR="0">
            <wp:extent cx="5943600" cy="3773828"/>
            <wp:effectExtent l="0" t="0" r="0" b="0"/>
            <wp:docPr id="1" name="Picture 1" descr="C:\Users\Shafiulla.SM\Desktop\Dashboard\Design_V0.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afiulla.SM\Desktop\Dashboard\Design_V0.1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3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7E0C" w:rsidRDefault="00B37E0C"/>
    <w:p w:rsidR="00B37E0C" w:rsidRDefault="00B37E0C"/>
    <w:p w:rsidR="00B37E0C" w:rsidRDefault="00B37E0C"/>
    <w:p w:rsidR="00B37E0C" w:rsidRDefault="00B37E0C"/>
    <w:p w:rsidR="00B37E0C" w:rsidRDefault="00B37E0C"/>
    <w:p w:rsidR="00B37E0C" w:rsidRDefault="00B37E0C"/>
    <w:p w:rsidR="00B37E0C" w:rsidRDefault="00B37E0C"/>
    <w:p w:rsidR="00B37E0C" w:rsidRDefault="00B37E0C"/>
    <w:p w:rsidR="00B37E0C" w:rsidRDefault="00B37E0C"/>
    <w:p w:rsidR="00B37E0C" w:rsidRDefault="00B37E0C"/>
    <w:p w:rsidR="00B37E0C" w:rsidRDefault="00B37E0C"/>
    <w:p w:rsidR="00B37E0C" w:rsidRDefault="00B37E0C" w:rsidP="008310EA">
      <w:pPr>
        <w:pStyle w:val="ListParagraph"/>
        <w:numPr>
          <w:ilvl w:val="0"/>
          <w:numId w:val="2"/>
        </w:numPr>
      </w:pPr>
      <w:r>
        <w:lastRenderedPageBreak/>
        <w:t xml:space="preserve">Next </w:t>
      </w:r>
      <w:r w:rsidR="008310EA">
        <w:t>Steps:</w:t>
      </w:r>
      <w:bookmarkStart w:id="0" w:name="_GoBack"/>
      <w:bookmarkEnd w:id="0"/>
    </w:p>
    <w:tbl>
      <w:tblPr>
        <w:tblpPr w:leftFromText="180" w:rightFromText="180" w:vertAnchor="text" w:horzAnchor="margin" w:tblpY="-13"/>
        <w:tblW w:w="10660" w:type="dxa"/>
        <w:tblLook w:val="04A0" w:firstRow="1" w:lastRow="0" w:firstColumn="1" w:lastColumn="0" w:noHBand="0" w:noVBand="1"/>
      </w:tblPr>
      <w:tblGrid>
        <w:gridCol w:w="960"/>
        <w:gridCol w:w="6100"/>
        <w:gridCol w:w="1160"/>
        <w:gridCol w:w="720"/>
        <w:gridCol w:w="1720"/>
      </w:tblGrid>
      <w:tr w:rsidR="00B37E0C" w:rsidRPr="00B37E0C" w:rsidTr="00B37E0C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B37E0C">
              <w:rPr>
                <w:rFonts w:ascii="Calibri" w:eastAsia="Times New Roman" w:hAnsi="Calibri" w:cs="Times New Roman"/>
                <w:color w:val="000000"/>
              </w:rPr>
              <w:t>Srl</w:t>
            </w:r>
            <w:proofErr w:type="spellEnd"/>
          </w:p>
        </w:tc>
        <w:tc>
          <w:tcPr>
            <w:tcW w:w="6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Description</w:t>
            </w: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Status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ETA</w:t>
            </w:r>
          </w:p>
        </w:tc>
        <w:tc>
          <w:tcPr>
            <w:tcW w:w="1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</w:rPr>
              <w:t>Remarks</w:t>
            </w:r>
          </w:p>
        </w:tc>
      </w:tr>
      <w:tr w:rsidR="00B37E0C" w:rsidRPr="00B37E0C" w:rsidTr="00B37E0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6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Identifying the team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37E0C" w:rsidRPr="00B37E0C" w:rsidTr="00B37E0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6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Identify the Infrastructure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37E0C" w:rsidRPr="00B37E0C" w:rsidTr="00B37E0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6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Identify the tool and technology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37E0C" w:rsidRPr="00B37E0C" w:rsidTr="00B37E0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6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Identify the security/compliance roadblocks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Milestone</w:t>
            </w:r>
          </w:p>
        </w:tc>
      </w:tr>
      <w:tr w:rsidR="00B37E0C" w:rsidRPr="00B37E0C" w:rsidTr="00B37E0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6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Start Initial setup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12-Apr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Milestone</w:t>
            </w:r>
          </w:p>
        </w:tc>
      </w:tr>
      <w:tr w:rsidR="00B37E0C" w:rsidRPr="00B37E0C" w:rsidTr="00B37E0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5.1</w:t>
            </w:r>
          </w:p>
        </w:tc>
        <w:tc>
          <w:tcPr>
            <w:tcW w:w="6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B37E0C">
              <w:rPr>
                <w:rFonts w:ascii="Calibri" w:eastAsia="Times New Roman" w:hAnsi="Calibri" w:cs="Times New Roman"/>
                <w:color w:val="000000"/>
              </w:rPr>
              <w:t>GitHub</w:t>
            </w:r>
            <w:proofErr w:type="spellEnd"/>
            <w:r w:rsidRPr="00B37E0C">
              <w:rPr>
                <w:rFonts w:ascii="Calibri" w:eastAsia="Times New Roman" w:hAnsi="Calibri" w:cs="Times New Roman"/>
                <w:color w:val="000000"/>
              </w:rPr>
              <w:t xml:space="preserve"> for code share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17-Apr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37E0C" w:rsidRPr="00B37E0C" w:rsidTr="00B37E0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5.2</w:t>
            </w:r>
          </w:p>
        </w:tc>
        <w:tc>
          <w:tcPr>
            <w:tcW w:w="6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 xml:space="preserve">Add users to </w:t>
            </w:r>
            <w:proofErr w:type="spellStart"/>
            <w:r w:rsidRPr="00B37E0C">
              <w:rPr>
                <w:rFonts w:ascii="Calibri" w:eastAsia="Times New Roman" w:hAnsi="Calibri" w:cs="Times New Roman"/>
                <w:color w:val="000000"/>
              </w:rPr>
              <w:t>GitHub</w:t>
            </w:r>
            <w:proofErr w:type="spellEnd"/>
            <w:r w:rsidRPr="00B37E0C">
              <w:rPr>
                <w:rFonts w:ascii="Calibri" w:eastAsia="Times New Roman" w:hAnsi="Calibri" w:cs="Times New Roman"/>
                <w:color w:val="000000"/>
              </w:rPr>
              <w:t xml:space="preserve"> to access the code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17-Apr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37E0C" w:rsidRPr="00B37E0C" w:rsidTr="00B37E0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5.3</w:t>
            </w:r>
          </w:p>
        </w:tc>
        <w:tc>
          <w:tcPr>
            <w:tcW w:w="6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Ensure all users are able to setup the project and ready to work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21-Apr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37E0C" w:rsidRPr="00B37E0C" w:rsidTr="00B37E0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6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37E0C" w:rsidRPr="00B37E0C" w:rsidTr="00B37E0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6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B37E0C" w:rsidRPr="00B37E0C" w:rsidTr="00B37E0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6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37E0C" w:rsidRPr="00B37E0C" w:rsidRDefault="00B37E0C" w:rsidP="00B37E0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37E0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</w:tbl>
    <w:p w:rsidR="00B37E0C" w:rsidRDefault="00B37E0C" w:rsidP="00B37E0C">
      <w:pPr>
        <w:pStyle w:val="ListParagraph"/>
      </w:pPr>
    </w:p>
    <w:p w:rsidR="00B37E0C" w:rsidRDefault="00B37E0C" w:rsidP="00B37E0C">
      <w:pPr>
        <w:pStyle w:val="ListParagraph"/>
      </w:pPr>
    </w:p>
    <w:sectPr w:rsidR="00B37E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45470A"/>
    <w:multiLevelType w:val="hybridMultilevel"/>
    <w:tmpl w:val="5DE6B37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1544B8"/>
    <w:multiLevelType w:val="hybridMultilevel"/>
    <w:tmpl w:val="8766FF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AA5BDE"/>
    <w:multiLevelType w:val="hybridMultilevel"/>
    <w:tmpl w:val="B73C085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MTA2sTAyNgABJR2l4NTi4sz8PJACw1oAQJY0PywAAAA="/>
  </w:docVars>
  <w:rsids>
    <w:rsidRoot w:val="00A8792A"/>
    <w:rsid w:val="00506605"/>
    <w:rsid w:val="008310EA"/>
    <w:rsid w:val="008E1724"/>
    <w:rsid w:val="00A8792A"/>
    <w:rsid w:val="00B37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868C90B-EBD5-40E1-BCC9-9E7E5D7BDA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7E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23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140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phasis</Company>
  <LinksUpToDate>false</LinksUpToDate>
  <CharactersWithSpaces>9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shboard Design Document</dc:title>
  <dc:subject/>
  <dc:creator>Windows User;Shafiulla.SM@mphasis.com</dc:creator>
  <cp:keywords/>
  <dc:description/>
  <cp:lastModifiedBy>Shafiulla</cp:lastModifiedBy>
  <cp:revision>3</cp:revision>
  <dcterms:created xsi:type="dcterms:W3CDTF">2017-04-16T18:19:00Z</dcterms:created>
  <dcterms:modified xsi:type="dcterms:W3CDTF">2017-04-16T18:40:00Z</dcterms:modified>
</cp:coreProperties>
</file>